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33B8" w:rsidRDefault="00EF41DC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5</w:t>
      </w:r>
    </w:p>
    <w:tbl>
      <w:tblPr>
        <w:tblW w:w="13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21"/>
      </w:tblGrid>
      <w:tr w:rsidR="004A10B6" w:rsidTr="00735E6D">
        <w:trPr>
          <w:trHeight w:val="602"/>
          <w:jc w:val="center"/>
        </w:trPr>
        <w:tc>
          <w:tcPr>
            <w:tcW w:w="13421" w:type="dxa"/>
          </w:tcPr>
          <w:p w:rsidR="004A10B6" w:rsidRDefault="004A10B6">
            <w:pPr>
              <w:spacing w:after="0" w:line="240" w:lineRule="auto"/>
              <w:jc w:val="center"/>
              <w:rPr>
                <w:b/>
                <w:color w:val="8496B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48DD4" w:themeColor="text2" w:themeTint="99"/>
                <w:sz w:val="36"/>
                <w:szCs w:val="36"/>
              </w:rPr>
              <w:t>LIST OF DELEGATION FOR VISA APPLICATION</w:t>
            </w:r>
            <w:r>
              <w:rPr>
                <w:b/>
                <w:color w:val="8496B0"/>
                <w:sz w:val="24"/>
                <w:szCs w:val="24"/>
              </w:rPr>
              <w:t xml:space="preserve"> </w:t>
            </w:r>
          </w:p>
          <w:p w:rsidR="004A10B6" w:rsidRDefault="004A10B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color w:val="FF0000"/>
                <w:sz w:val="36"/>
                <w:szCs w:val="36"/>
                <w:lang w:eastAsia="zh-CN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(Before </w:t>
            </w:r>
            <w:r w:rsidR="00762C54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10</w:t>
            </w:r>
            <w:bookmarkStart w:id="0" w:name="_GoBack"/>
            <w:bookmarkEnd w:id="0"/>
            <w:r w:rsidR="00EA4AA9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/05/2024</w:t>
            </w: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)</w:t>
            </w:r>
          </w:p>
          <w:p w:rsidR="004A10B6" w:rsidRPr="00423F28" w:rsidRDefault="004A10B6" w:rsidP="00423F28">
            <w:pPr>
              <w:pStyle w:val="aa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502E4C">
              <w:rPr>
                <w:rFonts w:ascii="Times New Roman" w:hAnsi="Times New Roman" w:cs="Times New Roman"/>
                <w:lang w:val="en-GB"/>
              </w:rPr>
              <w:t xml:space="preserve">Please complete this form and send </w:t>
            </w:r>
            <w:r>
              <w:rPr>
                <w:rFonts w:ascii="Times New Roman" w:hAnsi="Times New Roman" w:cs="Times New Roman"/>
                <w:lang w:val="en-GB"/>
              </w:rPr>
              <w:t xml:space="preserve">it </w:t>
            </w:r>
            <w:r w:rsidRPr="00502E4C">
              <w:rPr>
                <w:rFonts w:ascii="Times New Roman" w:hAnsi="Times New Roman" w:cs="Times New Roman"/>
                <w:lang w:val="en-GB"/>
              </w:rPr>
              <w:t>to CMAS HQ and Organi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502E4C">
              <w:rPr>
                <w:rFonts w:ascii="Times New Roman" w:hAnsi="Times New Roman" w:cs="Times New Roman"/>
                <w:lang w:val="en-GB"/>
              </w:rPr>
              <w:t xml:space="preserve">ing Committee by e-mail: </w:t>
            </w:r>
            <w:hyperlink r:id="rId7" w:history="1">
              <w:r w:rsidR="00423F28">
                <w:rPr>
                  <w:rStyle w:val="-"/>
                  <w:rFonts w:cstheme="minorHAnsi"/>
                  <w:sz w:val="24"/>
                  <w:szCs w:val="24"/>
                </w:rPr>
                <w:t>wcfsbgd2024@gmail.com</w:t>
              </w:r>
            </w:hyperlink>
          </w:p>
        </w:tc>
      </w:tr>
    </w:tbl>
    <w:p w:rsidR="004A10B6" w:rsidRPr="004A10B6" w:rsidRDefault="004A10B6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14"/>
          <w:szCs w:val="14"/>
        </w:rPr>
      </w:pPr>
    </w:p>
    <w:tbl>
      <w:tblPr>
        <w:tblW w:w="14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"/>
        <w:gridCol w:w="1184"/>
        <w:gridCol w:w="1139"/>
        <w:gridCol w:w="1136"/>
        <w:gridCol w:w="1029"/>
        <w:gridCol w:w="733"/>
        <w:gridCol w:w="1094"/>
        <w:gridCol w:w="1291"/>
        <w:gridCol w:w="1104"/>
        <w:gridCol w:w="1123"/>
        <w:gridCol w:w="1156"/>
        <w:gridCol w:w="1052"/>
        <w:gridCol w:w="952"/>
        <w:gridCol w:w="996"/>
      </w:tblGrid>
      <w:tr w:rsidR="004A10B6" w:rsidTr="004A10B6">
        <w:trPr>
          <w:trHeight w:val="917"/>
          <w:tblHeader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№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 xml:space="preserve">Given </w:t>
            </w: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>Surname</w:t>
            </w: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 w:rsidP="00986528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986528">
              <w:rPr>
                <w:color w:val="000000"/>
                <w:sz w:val="16"/>
                <w:szCs w:val="16"/>
              </w:rPr>
              <w:t>Position (Athlete, coach</w:t>
            </w:r>
            <w:r w:rsidR="00986528" w:rsidRPr="00986528">
              <w:rPr>
                <w:color w:val="000000"/>
                <w:sz w:val="16"/>
                <w:szCs w:val="16"/>
              </w:rPr>
              <w:t>, Captain, Team leader</w:t>
            </w:r>
            <w:r w:rsidRPr="00986528"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86528">
              <w:rPr>
                <w:color w:val="000000"/>
                <w:sz w:val="16"/>
                <w:szCs w:val="16"/>
              </w:rPr>
              <w:t>etc</w:t>
            </w:r>
            <w:proofErr w:type="spellEnd"/>
            <w:r w:rsidRPr="00986528"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Nationality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094" w:type="dxa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Gender</w:t>
            </w: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Profession</w:t>
            </w:r>
          </w:p>
        </w:tc>
        <w:tc>
          <w:tcPr>
            <w:tcW w:w="1104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23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issue</w:t>
            </w:r>
          </w:p>
        </w:tc>
        <w:tc>
          <w:tcPr>
            <w:tcW w:w="1156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expiration</w:t>
            </w: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City of entry 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Date of entry 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departure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lastRenderedPageBreak/>
              <w:t>2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</w:tbl>
    <w:p w:rsidR="005333B8" w:rsidRDefault="005333B8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5333B8">
        <w:trPr>
          <w:trHeight w:val="454"/>
        </w:trPr>
        <w:tc>
          <w:tcPr>
            <w:tcW w:w="3544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5333B8">
        <w:tc>
          <w:tcPr>
            <w:tcW w:w="3544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5333B8">
        <w:trPr>
          <w:trHeight w:val="1043"/>
        </w:trPr>
        <w:tc>
          <w:tcPr>
            <w:tcW w:w="3544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33B8" w:rsidRDefault="005333B8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5333B8" w:rsidSect="004A10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680" w:right="709" w:bottom="624" w:left="6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3FB3" w:rsidRDefault="00CA3FB3">
      <w:pPr>
        <w:spacing w:line="240" w:lineRule="auto"/>
      </w:pPr>
      <w:r>
        <w:separator/>
      </w:r>
    </w:p>
  </w:endnote>
  <w:endnote w:type="continuationSeparator" w:id="0">
    <w:p w:rsidR="00CA3FB3" w:rsidRDefault="00CA3F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4295" w:rsidRDefault="0072429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4295" w:rsidRDefault="00724295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4295" w:rsidRDefault="0072429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3FB3" w:rsidRDefault="00CA3FB3">
      <w:pPr>
        <w:spacing w:after="0"/>
      </w:pPr>
      <w:r>
        <w:separator/>
      </w:r>
    </w:p>
  </w:footnote>
  <w:footnote w:type="continuationSeparator" w:id="0">
    <w:p w:rsidR="00CA3FB3" w:rsidRDefault="00CA3FB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4295" w:rsidRDefault="00724295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BB0059" w:rsidTr="001341E5">
      <w:trPr>
        <w:jc w:val="center"/>
      </w:trPr>
      <w:tc>
        <w:tcPr>
          <w:tcW w:w="2520" w:type="dxa"/>
          <w:vAlign w:val="center"/>
          <w:hideMark/>
        </w:tcPr>
        <w:p w:rsidR="00BB0059" w:rsidRDefault="00BB0059" w:rsidP="00BB0059">
          <w:pPr>
            <w:pStyle w:val="a6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60985</wp:posOffset>
                </wp:positionH>
                <wp:positionV relativeFrom="paragraph">
                  <wp:posOffset>-254635</wp:posOffset>
                </wp:positionV>
                <wp:extent cx="734060" cy="967105"/>
                <wp:effectExtent l="0" t="0" r="8890" b="4445"/>
                <wp:wrapNone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4060" cy="967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040" w:type="dxa"/>
          <w:vAlign w:val="center"/>
          <w:hideMark/>
        </w:tcPr>
        <w:p w:rsidR="00724295" w:rsidRDefault="00724295" w:rsidP="00724295">
          <w:pPr>
            <w:pStyle w:val="a6"/>
            <w:jc w:val="center"/>
            <w:rPr>
              <w:b/>
              <w:bCs/>
            </w:rPr>
          </w:pPr>
          <w:bookmarkStart w:id="2" w:name="_Hlk28492800"/>
          <w:r w:rsidRPr="002A00BD">
            <w:rPr>
              <w:b/>
              <w:bCs/>
            </w:rPr>
            <w:t>CMAS 4</w:t>
          </w:r>
          <w:r w:rsidRPr="002A00BD">
            <w:rPr>
              <w:b/>
              <w:bCs/>
              <w:vertAlign w:val="superscript"/>
            </w:rPr>
            <w:t>th</w:t>
          </w:r>
          <w:r w:rsidRPr="002A00BD">
            <w:rPr>
              <w:b/>
              <w:bCs/>
            </w:rPr>
            <w:t xml:space="preserve"> WORLD </w:t>
          </w:r>
          <w:r>
            <w:rPr>
              <w:b/>
              <w:bCs/>
            </w:rPr>
            <w:t xml:space="preserve">CHAMPIONSHIPS FINSWIMMING INDOOR </w:t>
          </w:r>
        </w:p>
        <w:p w:rsidR="00724295" w:rsidRPr="002A00BD" w:rsidRDefault="00724295" w:rsidP="00724295">
          <w:pPr>
            <w:pStyle w:val="a6"/>
            <w:jc w:val="center"/>
            <w:rPr>
              <w:b/>
              <w:bCs/>
            </w:rPr>
          </w:pPr>
          <w:r>
            <w:rPr>
              <w:b/>
              <w:bCs/>
            </w:rPr>
            <w:t>MASTERS</w:t>
          </w:r>
        </w:p>
        <w:p w:rsidR="00724295" w:rsidRPr="002A00BD" w:rsidRDefault="00724295" w:rsidP="00724295">
          <w:pPr>
            <w:pStyle w:val="a6"/>
            <w:jc w:val="center"/>
            <w:rPr>
              <w:b/>
              <w:bCs/>
            </w:rPr>
          </w:pPr>
          <w:r w:rsidRPr="002A00BD">
            <w:rPr>
              <w:b/>
              <w:bCs/>
            </w:rPr>
            <w:t>09-12/07/2024</w:t>
          </w:r>
        </w:p>
        <w:p w:rsidR="00BB0059" w:rsidRDefault="00724295" w:rsidP="00724295">
          <w:pPr>
            <w:pStyle w:val="a6"/>
            <w:jc w:val="center"/>
            <w:rPr>
              <w:b/>
              <w:bCs/>
              <w:highlight w:val="yellow"/>
            </w:rPr>
          </w:pPr>
          <w:r w:rsidRPr="002A00BD">
            <w:rPr>
              <w:b/>
              <w:bCs/>
            </w:rPr>
            <w:t>Belgrade - Serbia</w:t>
          </w:r>
          <w:bookmarkEnd w:id="2"/>
        </w:p>
      </w:tc>
      <w:tc>
        <w:tcPr>
          <w:tcW w:w="2466" w:type="dxa"/>
          <w:vAlign w:val="center"/>
          <w:hideMark/>
        </w:tcPr>
        <w:p w:rsidR="00BB0059" w:rsidRDefault="00EA4AA9" w:rsidP="00BB0059">
          <w:pPr>
            <w:pStyle w:val="a6"/>
            <w:jc w:val="center"/>
          </w:pPr>
          <w:r>
            <w:rPr>
              <w:noProof/>
              <w:highlight w:val="yellow"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99745</wp:posOffset>
                </wp:positionH>
                <wp:positionV relativeFrom="paragraph">
                  <wp:posOffset>-274320</wp:posOffset>
                </wp:positionV>
                <wp:extent cx="1592580" cy="1097915"/>
                <wp:effectExtent l="0" t="0" r="7620" b="6985"/>
                <wp:wrapNone/>
                <wp:docPr id="3" name="Εικόνα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92580" cy="109791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bookmarkEnd w:id="1"/>
    </w:tr>
  </w:tbl>
  <w:p w:rsidR="00BB0059" w:rsidRDefault="00BB0059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4295" w:rsidRDefault="00724295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Y0NrEwNjA1NjAyMDNQ0lEKTi0uzszPAykwqwUAdaUhZiwAAAA="/>
    <w:docVar w:name="commondata" w:val="eyJoZGlkIjoiYmEzNzE5YzZiODg4ZmIwNTg5ODMyMmNkOGJjMWJhYTgifQ=="/>
  </w:docVars>
  <w:rsids>
    <w:rsidRoot w:val="001C28FF"/>
    <w:rsid w:val="00000E61"/>
    <w:rsid w:val="000709D4"/>
    <w:rsid w:val="000A2D54"/>
    <w:rsid w:val="000A64A9"/>
    <w:rsid w:val="000F22A4"/>
    <w:rsid w:val="00105962"/>
    <w:rsid w:val="0014007D"/>
    <w:rsid w:val="00144453"/>
    <w:rsid w:val="00146484"/>
    <w:rsid w:val="00162137"/>
    <w:rsid w:val="00171B4D"/>
    <w:rsid w:val="00172B8B"/>
    <w:rsid w:val="00182157"/>
    <w:rsid w:val="001B2768"/>
    <w:rsid w:val="001C28FF"/>
    <w:rsid w:val="001D2E5F"/>
    <w:rsid w:val="001D76DC"/>
    <w:rsid w:val="00271759"/>
    <w:rsid w:val="00285B1E"/>
    <w:rsid w:val="002A0B3C"/>
    <w:rsid w:val="002B65AE"/>
    <w:rsid w:val="002C4636"/>
    <w:rsid w:val="003456D0"/>
    <w:rsid w:val="00374592"/>
    <w:rsid w:val="00376087"/>
    <w:rsid w:val="00400DDF"/>
    <w:rsid w:val="00423F28"/>
    <w:rsid w:val="004259A2"/>
    <w:rsid w:val="00427039"/>
    <w:rsid w:val="00434112"/>
    <w:rsid w:val="004A10B6"/>
    <w:rsid w:val="004F68FA"/>
    <w:rsid w:val="005123E3"/>
    <w:rsid w:val="00524558"/>
    <w:rsid w:val="005268E1"/>
    <w:rsid w:val="005333B8"/>
    <w:rsid w:val="00541415"/>
    <w:rsid w:val="0054556B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6B6C"/>
    <w:rsid w:val="006D55DB"/>
    <w:rsid w:val="006F224A"/>
    <w:rsid w:val="00713A65"/>
    <w:rsid w:val="00722DA0"/>
    <w:rsid w:val="00724295"/>
    <w:rsid w:val="0074050A"/>
    <w:rsid w:val="00762C54"/>
    <w:rsid w:val="00771F19"/>
    <w:rsid w:val="007753D2"/>
    <w:rsid w:val="007943EA"/>
    <w:rsid w:val="007962E9"/>
    <w:rsid w:val="00804C11"/>
    <w:rsid w:val="00850836"/>
    <w:rsid w:val="008B2362"/>
    <w:rsid w:val="00903C67"/>
    <w:rsid w:val="009127D2"/>
    <w:rsid w:val="00914FAD"/>
    <w:rsid w:val="009172E7"/>
    <w:rsid w:val="00945279"/>
    <w:rsid w:val="00964D04"/>
    <w:rsid w:val="00967156"/>
    <w:rsid w:val="00974FAA"/>
    <w:rsid w:val="00981113"/>
    <w:rsid w:val="00986528"/>
    <w:rsid w:val="00996028"/>
    <w:rsid w:val="00997645"/>
    <w:rsid w:val="009F5545"/>
    <w:rsid w:val="00A076B0"/>
    <w:rsid w:val="00A34136"/>
    <w:rsid w:val="00A41713"/>
    <w:rsid w:val="00AB5853"/>
    <w:rsid w:val="00B02B27"/>
    <w:rsid w:val="00B654BC"/>
    <w:rsid w:val="00B811ED"/>
    <w:rsid w:val="00BB0059"/>
    <w:rsid w:val="00BC07AF"/>
    <w:rsid w:val="00BE22DD"/>
    <w:rsid w:val="00C36B82"/>
    <w:rsid w:val="00C64985"/>
    <w:rsid w:val="00C95E6C"/>
    <w:rsid w:val="00CA04F6"/>
    <w:rsid w:val="00CA3FB3"/>
    <w:rsid w:val="00CA4B23"/>
    <w:rsid w:val="00D04009"/>
    <w:rsid w:val="00D2216A"/>
    <w:rsid w:val="00D24114"/>
    <w:rsid w:val="00D30D7C"/>
    <w:rsid w:val="00D33BB7"/>
    <w:rsid w:val="00D36CEC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A4AA9"/>
    <w:rsid w:val="00EB684B"/>
    <w:rsid w:val="00EE63F5"/>
    <w:rsid w:val="00EF41DC"/>
    <w:rsid w:val="00F36698"/>
    <w:rsid w:val="00F56F47"/>
    <w:rsid w:val="00F73659"/>
    <w:rsid w:val="00F81FED"/>
    <w:rsid w:val="00F823E1"/>
    <w:rsid w:val="00F9362D"/>
    <w:rsid w:val="00FE399F"/>
    <w:rsid w:val="0800304A"/>
    <w:rsid w:val="1B670075"/>
    <w:rsid w:val="24D77443"/>
    <w:rsid w:val="44A973E3"/>
    <w:rsid w:val="658D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2C5C8"/>
  <w15:docId w15:val="{160FACB1-C90F-4C11-BD11-5119D10D5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09D4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0709D4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qFormat/>
    <w:rsid w:val="000709D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qFormat/>
    <w:rsid w:val="000709D4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rsid w:val="000709D4"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qFormat/>
    <w:rsid w:val="000709D4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qFormat/>
    <w:rsid w:val="000709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qFormat/>
    <w:rsid w:val="000709D4"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qFormat/>
    <w:rsid w:val="000709D4"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qFormat/>
    <w:rsid w:val="000709D4"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  <w:rsid w:val="000709D4"/>
  </w:style>
  <w:style w:type="character" w:customStyle="1" w:styleId="Char1">
    <w:name w:val="Υποσέλιδο Char"/>
    <w:basedOn w:val="a0"/>
    <w:link w:val="a5"/>
    <w:uiPriority w:val="99"/>
    <w:qFormat/>
    <w:rsid w:val="000709D4"/>
  </w:style>
  <w:style w:type="paragraph" w:styleId="aa">
    <w:name w:val="List Paragraph"/>
    <w:basedOn w:val="a"/>
    <w:uiPriority w:val="1"/>
    <w:qFormat/>
    <w:rsid w:val="000709D4"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qFormat/>
    <w:rsid w:val="000709D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0709D4"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sid w:val="000709D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034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wcfsbgd2024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923E83-64E2-4BD7-B846-24A6B8EB1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7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axiar</cp:lastModifiedBy>
  <cp:revision>12</cp:revision>
  <dcterms:created xsi:type="dcterms:W3CDTF">2023-08-12T08:16:00Z</dcterms:created>
  <dcterms:modified xsi:type="dcterms:W3CDTF">2024-04-12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A5CB1B188D47B28AC94E55A3360A8C_13</vt:lpwstr>
  </property>
</Properties>
</file>